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6330D" w14:textId="0E069CBD" w:rsidR="00014E19" w:rsidRPr="00E74A2C" w:rsidRDefault="00CD351E" w:rsidP="00014E19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 </w:t>
      </w:r>
      <w:r w:rsidR="0002278F">
        <w:rPr>
          <w:rFonts w:ascii="Times New Roman" w:hAnsi="Times New Roman" w:cs="Times New Roman"/>
          <w:b/>
          <w:sz w:val="32"/>
        </w:rPr>
        <w:t xml:space="preserve">TECHNICAL </w:t>
      </w:r>
      <w:r w:rsidR="00531853">
        <w:rPr>
          <w:rFonts w:ascii="Times New Roman" w:hAnsi="Times New Roman" w:cs="Times New Roman"/>
          <w:b/>
          <w:sz w:val="32"/>
        </w:rPr>
        <w:t>S</w:t>
      </w:r>
      <w:r w:rsidR="008F36CE">
        <w:rPr>
          <w:rFonts w:ascii="Times New Roman" w:hAnsi="Times New Roman" w:cs="Times New Roman"/>
          <w:b/>
          <w:sz w:val="32"/>
        </w:rPr>
        <w:t>KILLS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9356"/>
      </w:tblGrid>
      <w:tr w:rsidR="00014E19" w:rsidRPr="00E74A2C" w14:paraId="5ED93B04" w14:textId="77777777" w:rsidTr="00C7437D">
        <w:tc>
          <w:tcPr>
            <w:tcW w:w="9356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B885A9A" w14:textId="61217B38" w:rsidR="00B3322C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br/>
            </w:r>
            <w:r w:rsidRPr="00C97E7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gramming Languages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va, Java</w:t>
            </w:r>
            <w:r w:rsidR="005641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ipt, TypeScript, HTML/CSS, Python, C++, C#, </w:t>
            </w:r>
            <w:r w:rsidR="001B37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QL</w:t>
            </w:r>
            <w:r w:rsidR="000E16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PHP</w:t>
            </w:r>
            <w:r w:rsidR="002A06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Rust</w:t>
            </w:r>
          </w:p>
          <w:p w14:paraId="1908A9D4" w14:textId="0C7A6192" w:rsidR="00B3322C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7E7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ameworks &amp; Technology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117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t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act, </w:t>
            </w:r>
            <w:r w:rsidR="00C3475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xt</w:t>
            </w:r>
            <w:r w:rsidR="00DC35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Node</w:t>
            </w:r>
            <w:r w:rsidR="00C076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F34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xpress</w:t>
            </w:r>
            <w:r w:rsidR="00F34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DB2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ySQL, MongoDB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rc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726E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etlify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cker, Figma, Photoshop</w:t>
            </w:r>
          </w:p>
          <w:p w14:paraId="1943F34B" w14:textId="7E24D4C8" w:rsidR="00014E19" w:rsidRPr="006E1992" w:rsidRDefault="00014E19" w:rsidP="006E1992">
            <w:pPr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4A45771D" w14:textId="1CC918EA" w:rsidR="00286ADE" w:rsidRPr="00E74A2C" w:rsidRDefault="00BC6192" w:rsidP="00286ADE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EXPERIENCE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6946"/>
        <w:gridCol w:w="2410"/>
      </w:tblGrid>
      <w:tr w:rsidR="00286ADE" w:rsidRPr="00E74A2C" w14:paraId="62F78D58" w14:textId="77777777" w:rsidTr="00C7437D">
        <w:tc>
          <w:tcPr>
            <w:tcW w:w="9356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5F78008" w14:textId="77777777" w:rsidR="00286ADE" w:rsidRPr="006E1992" w:rsidRDefault="00286ADE" w:rsidP="00C7437D">
            <w:pPr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D67CE2" w14:paraId="551AA10B" w14:textId="77777777" w:rsidTr="00A111D7"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D0E71" w14:textId="473CEFD4" w:rsidR="00B00DF1" w:rsidRDefault="00D67CE2" w:rsidP="00D50BD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D67CE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14:paraId="53F9C90F" w14:textId="0169A58B" w:rsidR="00D50BD6" w:rsidRDefault="00D50BD6" w:rsidP="00E7320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ilt an entire NFT generator</w:t>
            </w:r>
            <w:r w:rsidR="00B16A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E2584" w:rsidRPr="006E25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t is 7x faster than the previous versio</w:t>
            </w:r>
            <w:r w:rsidR="002D24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</w:t>
            </w:r>
          </w:p>
          <w:p w14:paraId="7638075C" w14:textId="3B7A8181" w:rsidR="00D50BD6" w:rsidRDefault="00D50BD6" w:rsidP="00D50B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rked on improving user flow and </w:t>
            </w:r>
            <w:r w:rsidR="00DD2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sign that follows usability and accessibility best practices.</w:t>
            </w:r>
          </w:p>
          <w:p w14:paraId="4C5B1448" w14:textId="26135612" w:rsidR="00D850DB" w:rsidRPr="00D50BD6" w:rsidRDefault="00D850DB" w:rsidP="00D50B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municated with team members through</w:t>
            </w:r>
            <w:r w:rsidR="00164E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ndup meeting</w:t>
            </w:r>
            <w:r w:rsidR="007A3A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</w:p>
          <w:p w14:paraId="58773A90" w14:textId="2D51F876" w:rsidR="00D67CE2" w:rsidRDefault="00D67CE2" w:rsidP="001A3A0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0E853E" w14:textId="3BB3C36C" w:rsidR="00D67CE2" w:rsidRDefault="00D67CE2" w:rsidP="00D67CE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14:paraId="57B62C29" w14:textId="14C766C0" w:rsidR="00C81F6D" w:rsidRPr="00E74A2C" w:rsidRDefault="00A358BA" w:rsidP="00C81F6D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SELECTED PROJECTS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9356"/>
      </w:tblGrid>
      <w:tr w:rsidR="00C81F6D" w:rsidRPr="00E74A2C" w14:paraId="759DB511" w14:textId="77777777" w:rsidTr="00E45391">
        <w:tc>
          <w:tcPr>
            <w:tcW w:w="9356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ED4BC51" w14:textId="7647B00E" w:rsidR="00C81F6D" w:rsidRDefault="00C81F6D" w:rsidP="00E45391">
            <w:pPr>
              <w:rPr>
                <w:rFonts w:ascii="Times New Roman" w:hAnsi="Times New Roman" w:cs="Times New Roman"/>
                <w:b/>
                <w:sz w:val="28"/>
              </w:rPr>
            </w:pPr>
          </w:p>
          <w:p w14:paraId="483E30BC" w14:textId="7B2B7514" w:rsidR="007D1FAB" w:rsidRDefault="007E66E5" w:rsidP="007D1F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B4777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7D1F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</w:t>
            </w:r>
            <w:r w:rsidR="007D1FAB" w:rsidRPr="007B65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enerate and </w:t>
            </w:r>
            <w:r w:rsidR="008429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D1FAB" w:rsidRPr="007B65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t NFT collections</w:t>
            </w:r>
          </w:p>
          <w:p w14:paraId="14E06C79" w14:textId="525A8DFA" w:rsidR="007D1FAB" w:rsidRDefault="007D1FAB" w:rsidP="007D1FAB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veloped an entire full-stack web application alone that involves planning, </w:t>
            </w:r>
            <w:r w:rsidR="00F1646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igning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ing, and maintaining a web </w:t>
            </w:r>
            <w:r w:rsidR="00167A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</w:t>
            </w:r>
            <w:r w:rsidR="00F011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0113D" w:rsidRPr="00F011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offering NFT Utilities and Website Hosting).</w:t>
            </w:r>
          </w:p>
          <w:p w14:paraId="00AE1F13" w14:textId="04D3D2A1" w:rsidR="007D1FAB" w:rsidRPr="00E24C7F" w:rsidRDefault="007D1FAB" w:rsidP="00E24C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ed </w:t>
            </w:r>
            <w:r w:rsidR="00766F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crypto wallet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thentication with JWT </w:t>
            </w:r>
            <w:r w:rsidR="00432E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secured 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T API routes by </w:t>
            </w:r>
            <w:r w:rsidR="00324A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ing 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cess tokens and </w:t>
            </w:r>
            <w:r w:rsidR="00783B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iddleware 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idators</w:t>
            </w:r>
            <w:r w:rsidR="009B50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="006251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nitizers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6880989" w14:textId="4160C3B4" w:rsidR="007958F6" w:rsidRPr="007958F6" w:rsidRDefault="007D1FAB" w:rsidP="007958F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eded in creating my own method of generating an entire NFT collection by using HTML Canva</w:t>
            </w:r>
            <w:r w:rsidR="006E25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2EAC976" w14:textId="241D0EAF" w:rsidR="007D1FAB" w:rsidRDefault="002D2407" w:rsidP="007D1FAB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2D240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2D240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Flai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2D240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Web3 Philippines</w:t>
              </w:r>
            </w:hyperlink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</w:p>
          <w:p w14:paraId="65BF88D6" w14:textId="6C6594AE" w:rsidR="00A14113" w:rsidRDefault="007E66E5" w:rsidP="00A1411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3" w:history="1">
              <w:r w:rsidR="00B4777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emoji.io</w:t>
              </w:r>
            </w:hyperlink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</w:t>
            </w:r>
            <w:r w:rsidR="00A14113" w:rsidRPr="007B65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ngout and meet new friends </w:t>
            </w:r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rough </w:t>
            </w:r>
            <w:r w:rsidR="00EE2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player</w:t>
            </w:r>
            <w:r w:rsidR="00EE2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ame</w:t>
            </w:r>
          </w:p>
          <w:p w14:paraId="613B9203" w14:textId="15EAF5C6" w:rsidR="00CB6429" w:rsidRDefault="00A14113" w:rsidP="00A14113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laborated with a fellow student in college</w:t>
            </w:r>
            <w:r w:rsidR="00DD2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hich involved doing Git best practices.</w:t>
            </w:r>
          </w:p>
          <w:p w14:paraId="5708B467" w14:textId="77777777" w:rsidR="007D1FAB" w:rsidRDefault="00A14113" w:rsidP="0093086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66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eated a hosted payment system with Stripe that sends confirmation text messages and emails using Twilio and </w:t>
            </w:r>
            <w:proofErr w:type="spellStart"/>
            <w:r w:rsidRPr="00E566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jet</w:t>
            </w:r>
            <w:proofErr w:type="spellEnd"/>
            <w:r w:rsidRPr="00E566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02C90A53" w14:textId="55401177" w:rsidR="0093086E" w:rsidRPr="000A0E05" w:rsidRDefault="0093086E" w:rsidP="000A0E0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hieved continu</w:t>
            </w:r>
            <w:r w:rsidR="00DD2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 integration and deployment by using Git, Git Actions and Vercel.</w:t>
            </w:r>
          </w:p>
        </w:tc>
      </w:tr>
    </w:tbl>
    <w:p w14:paraId="57CAF72A" w14:textId="46CF3AD6" w:rsidR="00D93293" w:rsidRPr="00E74A2C" w:rsidRDefault="00596C83" w:rsidP="00D93293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br/>
      </w:r>
      <w:r w:rsidR="00D93293" w:rsidRPr="00E74A2C">
        <w:rPr>
          <w:rFonts w:ascii="Times New Roman" w:hAnsi="Times New Roman" w:cs="Times New Roman"/>
          <w:b/>
          <w:sz w:val="32"/>
        </w:rPr>
        <w:t>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0"/>
        <w:gridCol w:w="4540"/>
      </w:tblGrid>
      <w:tr w:rsidR="00D93293" w:rsidRPr="00E74A2C" w14:paraId="34ABE988" w14:textId="77777777" w:rsidTr="008B20C7">
        <w:tc>
          <w:tcPr>
            <w:tcW w:w="482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078DA2E" w14:textId="77777777" w:rsidR="00D93293" w:rsidRPr="00E74A2C" w:rsidRDefault="00D93293" w:rsidP="008B20C7">
            <w:pPr>
              <w:contextualSpacing/>
              <w:rPr>
                <w:rFonts w:ascii="Times New Roman" w:hAnsi="Times New Roman" w:cs="Times New Roman"/>
                <w:b/>
                <w:sz w:val="28"/>
              </w:rPr>
            </w:pPr>
          </w:p>
          <w:p w14:paraId="5756DAF8" w14:textId="77777777" w:rsidR="00D93293" w:rsidRPr="00807977" w:rsidRDefault="00D93293" w:rsidP="008B20C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079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ploma in Computer Studies</w:t>
            </w:r>
          </w:p>
          <w:p w14:paraId="3A1B4824" w14:textId="77777777" w:rsidR="00D93293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gara College – Vancouver, BC</w:t>
            </w:r>
          </w:p>
          <w:p w14:paraId="43AB6412" w14:textId="02529AB5" w:rsidR="00D93293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mulative GPA: 3.7</w:t>
            </w:r>
            <w:r w:rsidR="004D7F8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4.33</w:t>
            </w:r>
          </w:p>
          <w:p w14:paraId="212ADBF6" w14:textId="77777777" w:rsidR="00D93293" w:rsidRPr="00957E1F" w:rsidRDefault="00D93293" w:rsidP="008B20C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an’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n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oll, 3 Terms</w:t>
            </w:r>
          </w:p>
        </w:tc>
        <w:tc>
          <w:tcPr>
            <w:tcW w:w="45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445228B" w14:textId="77777777" w:rsidR="00D93293" w:rsidRPr="00A80D80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4AEE7C" w14:textId="1FFF8330" w:rsidR="00D93293" w:rsidRPr="00A80D80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ptember </w:t>
            </w:r>
            <w:r w:rsidRPr="00A80D8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9B1957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B1957">
              <w:rPr>
                <w:rFonts w:ascii="Times New Roman" w:hAnsi="Times New Roman" w:cs="Times New Roman"/>
                <w:sz w:val="24"/>
                <w:szCs w:val="24"/>
              </w:rPr>
              <w:t>August 2022</w:t>
            </w:r>
          </w:p>
        </w:tc>
      </w:tr>
    </w:tbl>
    <w:p w14:paraId="490C8D0B" w14:textId="0F0C6565" w:rsidR="00932269" w:rsidRPr="001A3A0A" w:rsidRDefault="00932269" w:rsidP="001A3A0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32269" w:rsidRPr="001A3A0A">
      <w:head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1D7DE" w14:textId="77777777" w:rsidR="00BE66DF" w:rsidRDefault="00BE66DF" w:rsidP="00B80F83">
      <w:pPr>
        <w:spacing w:after="0" w:line="240" w:lineRule="auto"/>
      </w:pPr>
      <w:r>
        <w:separator/>
      </w:r>
    </w:p>
  </w:endnote>
  <w:endnote w:type="continuationSeparator" w:id="0">
    <w:p w14:paraId="56D15D0A" w14:textId="77777777" w:rsidR="00BE66DF" w:rsidRDefault="00BE66DF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40DFC" w14:textId="77777777" w:rsidR="00BE66DF" w:rsidRDefault="00BE66DF" w:rsidP="00B80F83">
      <w:pPr>
        <w:spacing w:after="0" w:line="240" w:lineRule="auto"/>
      </w:pPr>
      <w:r>
        <w:separator/>
      </w:r>
    </w:p>
  </w:footnote>
  <w:footnote w:type="continuationSeparator" w:id="0">
    <w:p w14:paraId="7C53EBC9" w14:textId="77777777" w:rsidR="00BE66DF" w:rsidRDefault="00BE66DF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BE75B" w14:textId="12B5AEDE" w:rsidR="00B80F83" w:rsidRPr="006E4BEE" w:rsidRDefault="00B80F83" w:rsidP="00B80F83">
    <w:pPr>
      <w:pStyle w:val="Header"/>
      <w:jc w:val="center"/>
      <w:rPr>
        <w:rFonts w:ascii="Times New Roman" w:hAnsi="Times New Roman" w:cs="Times New Roman"/>
        <w:b/>
        <w:color w:val="323E4F" w:themeColor="text2" w:themeShade="BF"/>
        <w:sz w:val="48"/>
        <w:szCs w:val="48"/>
      </w:rPr>
    </w:pPr>
    <w:r w:rsidRPr="006E4BEE">
      <w:rPr>
        <w:rFonts w:ascii="Times New Roman" w:hAnsi="Times New Roman" w:cs="Times New Roman"/>
        <w:b/>
        <w:color w:val="323E4F" w:themeColor="text2" w:themeShade="BF"/>
        <w:sz w:val="48"/>
        <w:szCs w:val="48"/>
      </w:rPr>
      <w:t xml:space="preserve">STEPHEN </w:t>
    </w:r>
    <w:r w:rsidR="005F382F">
      <w:rPr>
        <w:rFonts w:ascii="Times New Roman" w:hAnsi="Times New Roman" w:cs="Times New Roman"/>
        <w:b/>
        <w:color w:val="323E4F" w:themeColor="text2" w:themeShade="BF"/>
        <w:sz w:val="48"/>
        <w:szCs w:val="48"/>
      </w:rPr>
      <w:t xml:space="preserve">ALLEN P. </w:t>
    </w:r>
    <w:r w:rsidRPr="006E4BEE">
      <w:rPr>
        <w:rFonts w:ascii="Times New Roman" w:hAnsi="Times New Roman" w:cs="Times New Roman"/>
        <w:b/>
        <w:color w:val="323E4F" w:themeColor="text2" w:themeShade="BF"/>
        <w:sz w:val="48"/>
        <w:szCs w:val="48"/>
      </w:rPr>
      <w:t>ASUNCION</w:t>
    </w:r>
  </w:p>
  <w:tbl>
    <w:tblPr>
      <w:tblStyle w:val="TableGrid"/>
      <w:tblW w:w="9356" w:type="dxa"/>
      <w:tblBorders>
        <w:top w:val="thickThinLargeGap" w:sz="24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9356"/>
    </w:tblGrid>
    <w:tr w:rsidR="00B80F83" w14:paraId="078190FF" w14:textId="77777777" w:rsidTr="00C7437D">
      <w:tc>
        <w:tcPr>
          <w:tcW w:w="9356" w:type="dxa"/>
          <w:tcBorders>
            <w:top w:val="thickThinLargeGap" w:sz="24" w:space="0" w:color="auto"/>
            <w:bottom w:val="nil"/>
            <w:right w:val="nil"/>
          </w:tcBorders>
        </w:tcPr>
        <w:p w14:paraId="6F5769C5" w14:textId="5EC61335" w:rsidR="00B80F83" w:rsidRDefault="00666279" w:rsidP="00B80F83">
          <w:pPr>
            <w:pStyle w:val="Header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64 Ave</w:t>
          </w:r>
          <w:r w:rsidR="00145581">
            <w:rPr>
              <w:rFonts w:ascii="Times New Roman" w:hAnsi="Times New Roman" w:cs="Times New Roman"/>
              <w:sz w:val="24"/>
              <w:szCs w:val="24"/>
            </w:rPr>
            <w:t>.</w:t>
          </w:r>
          <w:r w:rsidR="00B80F83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>
            <w:rPr>
              <w:rFonts w:ascii="Times New Roman" w:hAnsi="Times New Roman" w:cs="Times New Roman"/>
              <w:sz w:val="24"/>
              <w:szCs w:val="24"/>
            </w:rPr>
            <w:t>Surrey</w:t>
          </w:r>
          <w:r w:rsidR="00B80F83">
            <w:rPr>
              <w:rFonts w:ascii="Times New Roman" w:hAnsi="Times New Roman" w:cs="Times New Roman"/>
              <w:sz w:val="24"/>
              <w:szCs w:val="24"/>
            </w:rPr>
            <w:t>, BC ♦ (604) 440-1225 ♦ stephenasuncion@</w:t>
          </w:r>
          <w:r w:rsidR="005B1420">
            <w:rPr>
              <w:rFonts w:ascii="Times New Roman" w:hAnsi="Times New Roman" w:cs="Times New Roman"/>
              <w:sz w:val="24"/>
              <w:szCs w:val="24"/>
            </w:rPr>
            <w:t>outlook</w:t>
          </w:r>
          <w:r w:rsidR="00B80F83">
            <w:rPr>
              <w:rFonts w:ascii="Times New Roman" w:hAnsi="Times New Roman" w:cs="Times New Roman"/>
              <w:sz w:val="24"/>
              <w:szCs w:val="24"/>
            </w:rPr>
            <w:t>.com</w:t>
          </w:r>
        </w:p>
      </w:tc>
    </w:tr>
  </w:tbl>
  <w:p w14:paraId="13358258" w14:textId="77777777" w:rsidR="00B80F83" w:rsidRDefault="00B80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725695">
    <w:abstractNumId w:val="8"/>
  </w:num>
  <w:num w:numId="2" w16cid:durableId="1770466056">
    <w:abstractNumId w:val="9"/>
  </w:num>
  <w:num w:numId="3" w16cid:durableId="1945377233">
    <w:abstractNumId w:val="4"/>
  </w:num>
  <w:num w:numId="4" w16cid:durableId="1221407682">
    <w:abstractNumId w:val="6"/>
  </w:num>
  <w:num w:numId="5" w16cid:durableId="2094692732">
    <w:abstractNumId w:val="11"/>
  </w:num>
  <w:num w:numId="6" w16cid:durableId="266356996">
    <w:abstractNumId w:val="14"/>
  </w:num>
  <w:num w:numId="7" w16cid:durableId="477311271">
    <w:abstractNumId w:val="7"/>
  </w:num>
  <w:num w:numId="8" w16cid:durableId="1308441105">
    <w:abstractNumId w:val="12"/>
  </w:num>
  <w:num w:numId="9" w16cid:durableId="1797870213">
    <w:abstractNumId w:val="1"/>
  </w:num>
  <w:num w:numId="10" w16cid:durableId="2010130207">
    <w:abstractNumId w:val="13"/>
  </w:num>
  <w:num w:numId="11" w16cid:durableId="35590761">
    <w:abstractNumId w:val="0"/>
  </w:num>
  <w:num w:numId="12" w16cid:durableId="2075083120">
    <w:abstractNumId w:val="5"/>
  </w:num>
  <w:num w:numId="13" w16cid:durableId="1078789756">
    <w:abstractNumId w:val="10"/>
  </w:num>
  <w:num w:numId="14" w16cid:durableId="1282883943">
    <w:abstractNumId w:val="3"/>
  </w:num>
  <w:num w:numId="15" w16cid:durableId="1404910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76E46"/>
    <w:rsid w:val="00080DA5"/>
    <w:rsid w:val="00085BA5"/>
    <w:rsid w:val="00086E24"/>
    <w:rsid w:val="0009270F"/>
    <w:rsid w:val="000A0E05"/>
    <w:rsid w:val="000A1C70"/>
    <w:rsid w:val="000A7296"/>
    <w:rsid w:val="000B3285"/>
    <w:rsid w:val="000B5EE4"/>
    <w:rsid w:val="000C508C"/>
    <w:rsid w:val="000C6283"/>
    <w:rsid w:val="000D346B"/>
    <w:rsid w:val="000E11EC"/>
    <w:rsid w:val="000E1694"/>
    <w:rsid w:val="000F1C0A"/>
    <w:rsid w:val="000F1F9B"/>
    <w:rsid w:val="001023B7"/>
    <w:rsid w:val="001113AA"/>
    <w:rsid w:val="00112300"/>
    <w:rsid w:val="00116362"/>
    <w:rsid w:val="00116D91"/>
    <w:rsid w:val="00120B0F"/>
    <w:rsid w:val="001303C3"/>
    <w:rsid w:val="00130E6C"/>
    <w:rsid w:val="00136417"/>
    <w:rsid w:val="00136A8C"/>
    <w:rsid w:val="00145581"/>
    <w:rsid w:val="001570AB"/>
    <w:rsid w:val="00164EA5"/>
    <w:rsid w:val="00166EB8"/>
    <w:rsid w:val="00167ABC"/>
    <w:rsid w:val="00172BCB"/>
    <w:rsid w:val="001743D7"/>
    <w:rsid w:val="001772BA"/>
    <w:rsid w:val="0018271F"/>
    <w:rsid w:val="001854F7"/>
    <w:rsid w:val="001905E9"/>
    <w:rsid w:val="0019142B"/>
    <w:rsid w:val="00197CA5"/>
    <w:rsid w:val="001A3A0A"/>
    <w:rsid w:val="001B247D"/>
    <w:rsid w:val="001B3785"/>
    <w:rsid w:val="001B47BF"/>
    <w:rsid w:val="001D7356"/>
    <w:rsid w:val="001E1C79"/>
    <w:rsid w:val="001E6BD7"/>
    <w:rsid w:val="00207247"/>
    <w:rsid w:val="002141B5"/>
    <w:rsid w:val="00220E8F"/>
    <w:rsid w:val="00223D93"/>
    <w:rsid w:val="0023096E"/>
    <w:rsid w:val="00243669"/>
    <w:rsid w:val="00262103"/>
    <w:rsid w:val="00263D3B"/>
    <w:rsid w:val="0027027E"/>
    <w:rsid w:val="00280972"/>
    <w:rsid w:val="0028186D"/>
    <w:rsid w:val="00286ADE"/>
    <w:rsid w:val="00297C56"/>
    <w:rsid w:val="002A068D"/>
    <w:rsid w:val="002A1E67"/>
    <w:rsid w:val="002B5C0C"/>
    <w:rsid w:val="002C2B3B"/>
    <w:rsid w:val="002C3EA2"/>
    <w:rsid w:val="002C44C5"/>
    <w:rsid w:val="002C5597"/>
    <w:rsid w:val="002D12D3"/>
    <w:rsid w:val="002D2400"/>
    <w:rsid w:val="002D2407"/>
    <w:rsid w:val="002F3562"/>
    <w:rsid w:val="003001D7"/>
    <w:rsid w:val="00304004"/>
    <w:rsid w:val="00304364"/>
    <w:rsid w:val="003117F5"/>
    <w:rsid w:val="00320C3D"/>
    <w:rsid w:val="00320FCA"/>
    <w:rsid w:val="003222B3"/>
    <w:rsid w:val="003223F9"/>
    <w:rsid w:val="00324A6F"/>
    <w:rsid w:val="00332EB9"/>
    <w:rsid w:val="00337F08"/>
    <w:rsid w:val="00344C20"/>
    <w:rsid w:val="003463F0"/>
    <w:rsid w:val="0035643B"/>
    <w:rsid w:val="0036337A"/>
    <w:rsid w:val="003635B0"/>
    <w:rsid w:val="00365E30"/>
    <w:rsid w:val="00377AA6"/>
    <w:rsid w:val="003A6383"/>
    <w:rsid w:val="003B36FD"/>
    <w:rsid w:val="003B6CD0"/>
    <w:rsid w:val="003C649A"/>
    <w:rsid w:val="003D5168"/>
    <w:rsid w:val="003F4C83"/>
    <w:rsid w:val="003F64F6"/>
    <w:rsid w:val="00412F4A"/>
    <w:rsid w:val="00413BFE"/>
    <w:rsid w:val="004157FF"/>
    <w:rsid w:val="00417280"/>
    <w:rsid w:val="00432E17"/>
    <w:rsid w:val="00434CE5"/>
    <w:rsid w:val="0044011F"/>
    <w:rsid w:val="00442A39"/>
    <w:rsid w:val="00447307"/>
    <w:rsid w:val="004557F9"/>
    <w:rsid w:val="00460EBD"/>
    <w:rsid w:val="00470136"/>
    <w:rsid w:val="00474E42"/>
    <w:rsid w:val="004765AD"/>
    <w:rsid w:val="00494136"/>
    <w:rsid w:val="004A4496"/>
    <w:rsid w:val="004B6428"/>
    <w:rsid w:val="004C2DC5"/>
    <w:rsid w:val="004D23B3"/>
    <w:rsid w:val="004D3AC2"/>
    <w:rsid w:val="004D7F86"/>
    <w:rsid w:val="004F1AA2"/>
    <w:rsid w:val="004F1B53"/>
    <w:rsid w:val="0050120E"/>
    <w:rsid w:val="005058C9"/>
    <w:rsid w:val="00515458"/>
    <w:rsid w:val="005156A6"/>
    <w:rsid w:val="00522437"/>
    <w:rsid w:val="005250D0"/>
    <w:rsid w:val="00526BD6"/>
    <w:rsid w:val="00531853"/>
    <w:rsid w:val="00531B77"/>
    <w:rsid w:val="00533EC3"/>
    <w:rsid w:val="00540B0B"/>
    <w:rsid w:val="005446F0"/>
    <w:rsid w:val="0056249A"/>
    <w:rsid w:val="005641D8"/>
    <w:rsid w:val="00565841"/>
    <w:rsid w:val="00567535"/>
    <w:rsid w:val="00572C75"/>
    <w:rsid w:val="00581E5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5E03"/>
    <w:rsid w:val="005B1420"/>
    <w:rsid w:val="005B2267"/>
    <w:rsid w:val="005B2EF0"/>
    <w:rsid w:val="005F382F"/>
    <w:rsid w:val="005F60FF"/>
    <w:rsid w:val="00600FBB"/>
    <w:rsid w:val="00611731"/>
    <w:rsid w:val="00625155"/>
    <w:rsid w:val="006339F9"/>
    <w:rsid w:val="00640C9B"/>
    <w:rsid w:val="006415F7"/>
    <w:rsid w:val="00641C8F"/>
    <w:rsid w:val="0064260C"/>
    <w:rsid w:val="0065467F"/>
    <w:rsid w:val="00654F2A"/>
    <w:rsid w:val="00657A58"/>
    <w:rsid w:val="00660CA4"/>
    <w:rsid w:val="00665254"/>
    <w:rsid w:val="00666279"/>
    <w:rsid w:val="00666309"/>
    <w:rsid w:val="006726E1"/>
    <w:rsid w:val="006749C0"/>
    <w:rsid w:val="00680F69"/>
    <w:rsid w:val="006A0B59"/>
    <w:rsid w:val="006A71B3"/>
    <w:rsid w:val="006B2596"/>
    <w:rsid w:val="006E1992"/>
    <w:rsid w:val="006E2584"/>
    <w:rsid w:val="006E41B5"/>
    <w:rsid w:val="006F3129"/>
    <w:rsid w:val="006F72CB"/>
    <w:rsid w:val="006F7ED3"/>
    <w:rsid w:val="00715429"/>
    <w:rsid w:val="00717F5A"/>
    <w:rsid w:val="00720B39"/>
    <w:rsid w:val="00726EDD"/>
    <w:rsid w:val="00730058"/>
    <w:rsid w:val="00730EC0"/>
    <w:rsid w:val="007354F7"/>
    <w:rsid w:val="007357CD"/>
    <w:rsid w:val="0073748A"/>
    <w:rsid w:val="00754E79"/>
    <w:rsid w:val="00756ADC"/>
    <w:rsid w:val="00766F69"/>
    <w:rsid w:val="00767650"/>
    <w:rsid w:val="00767C63"/>
    <w:rsid w:val="00783BA5"/>
    <w:rsid w:val="0078593A"/>
    <w:rsid w:val="00793EDD"/>
    <w:rsid w:val="007958F6"/>
    <w:rsid w:val="007A1362"/>
    <w:rsid w:val="007A3A5C"/>
    <w:rsid w:val="007A5006"/>
    <w:rsid w:val="007A6860"/>
    <w:rsid w:val="007B0CA6"/>
    <w:rsid w:val="007B4666"/>
    <w:rsid w:val="007B6211"/>
    <w:rsid w:val="007B65A7"/>
    <w:rsid w:val="007C451C"/>
    <w:rsid w:val="007C62EA"/>
    <w:rsid w:val="007C64C3"/>
    <w:rsid w:val="007D0C8F"/>
    <w:rsid w:val="007D1FAB"/>
    <w:rsid w:val="007D390D"/>
    <w:rsid w:val="007D3965"/>
    <w:rsid w:val="007E3912"/>
    <w:rsid w:val="007E5AAF"/>
    <w:rsid w:val="007E66E5"/>
    <w:rsid w:val="007E7813"/>
    <w:rsid w:val="007F5DBB"/>
    <w:rsid w:val="0080235D"/>
    <w:rsid w:val="00807977"/>
    <w:rsid w:val="0081210D"/>
    <w:rsid w:val="008138F8"/>
    <w:rsid w:val="008241FA"/>
    <w:rsid w:val="0082565D"/>
    <w:rsid w:val="008258F6"/>
    <w:rsid w:val="00832FD7"/>
    <w:rsid w:val="00835DC2"/>
    <w:rsid w:val="008423F4"/>
    <w:rsid w:val="008429A3"/>
    <w:rsid w:val="0084775B"/>
    <w:rsid w:val="00850029"/>
    <w:rsid w:val="008643CC"/>
    <w:rsid w:val="0086589F"/>
    <w:rsid w:val="00883C85"/>
    <w:rsid w:val="00890EB5"/>
    <w:rsid w:val="00893691"/>
    <w:rsid w:val="00894B1A"/>
    <w:rsid w:val="008B01FC"/>
    <w:rsid w:val="008C32B4"/>
    <w:rsid w:val="008C3497"/>
    <w:rsid w:val="008D3C1E"/>
    <w:rsid w:val="008E72C0"/>
    <w:rsid w:val="008F36CE"/>
    <w:rsid w:val="008F43D1"/>
    <w:rsid w:val="008F761C"/>
    <w:rsid w:val="009103AE"/>
    <w:rsid w:val="009144E8"/>
    <w:rsid w:val="00917F05"/>
    <w:rsid w:val="00920586"/>
    <w:rsid w:val="0092110E"/>
    <w:rsid w:val="00923B74"/>
    <w:rsid w:val="009305D9"/>
    <w:rsid w:val="0093086E"/>
    <w:rsid w:val="00932269"/>
    <w:rsid w:val="00936E37"/>
    <w:rsid w:val="009407CE"/>
    <w:rsid w:val="009452D7"/>
    <w:rsid w:val="009458EC"/>
    <w:rsid w:val="0094773D"/>
    <w:rsid w:val="00953FCE"/>
    <w:rsid w:val="009545E5"/>
    <w:rsid w:val="009566EF"/>
    <w:rsid w:val="00957E1F"/>
    <w:rsid w:val="00961959"/>
    <w:rsid w:val="009637FF"/>
    <w:rsid w:val="00974166"/>
    <w:rsid w:val="00981708"/>
    <w:rsid w:val="00992C8B"/>
    <w:rsid w:val="009937C4"/>
    <w:rsid w:val="009A2C04"/>
    <w:rsid w:val="009B1957"/>
    <w:rsid w:val="009B50E0"/>
    <w:rsid w:val="009B671A"/>
    <w:rsid w:val="009C6082"/>
    <w:rsid w:val="009E5B6A"/>
    <w:rsid w:val="009F17CE"/>
    <w:rsid w:val="009F2AC0"/>
    <w:rsid w:val="00A06259"/>
    <w:rsid w:val="00A111D7"/>
    <w:rsid w:val="00A1156B"/>
    <w:rsid w:val="00A14113"/>
    <w:rsid w:val="00A14AD6"/>
    <w:rsid w:val="00A26AB3"/>
    <w:rsid w:val="00A277E6"/>
    <w:rsid w:val="00A32DB8"/>
    <w:rsid w:val="00A33EE8"/>
    <w:rsid w:val="00A358BA"/>
    <w:rsid w:val="00A4094A"/>
    <w:rsid w:val="00A44CAF"/>
    <w:rsid w:val="00A63673"/>
    <w:rsid w:val="00A7094E"/>
    <w:rsid w:val="00A86432"/>
    <w:rsid w:val="00A936D0"/>
    <w:rsid w:val="00AD648B"/>
    <w:rsid w:val="00AE19B0"/>
    <w:rsid w:val="00AF3002"/>
    <w:rsid w:val="00AF3192"/>
    <w:rsid w:val="00AF54CF"/>
    <w:rsid w:val="00AF694C"/>
    <w:rsid w:val="00B00DB9"/>
    <w:rsid w:val="00B00DF1"/>
    <w:rsid w:val="00B16488"/>
    <w:rsid w:val="00B16AFB"/>
    <w:rsid w:val="00B225D9"/>
    <w:rsid w:val="00B22E1F"/>
    <w:rsid w:val="00B24FFE"/>
    <w:rsid w:val="00B27B2D"/>
    <w:rsid w:val="00B32769"/>
    <w:rsid w:val="00B3322C"/>
    <w:rsid w:val="00B3549C"/>
    <w:rsid w:val="00B41F4D"/>
    <w:rsid w:val="00B4777C"/>
    <w:rsid w:val="00B54A88"/>
    <w:rsid w:val="00B7180A"/>
    <w:rsid w:val="00B80F83"/>
    <w:rsid w:val="00B82D51"/>
    <w:rsid w:val="00B87F5D"/>
    <w:rsid w:val="00B937FE"/>
    <w:rsid w:val="00B93E8B"/>
    <w:rsid w:val="00B976CC"/>
    <w:rsid w:val="00BB36B1"/>
    <w:rsid w:val="00BB5E4D"/>
    <w:rsid w:val="00BC2E6C"/>
    <w:rsid w:val="00BC3EE5"/>
    <w:rsid w:val="00BC5B02"/>
    <w:rsid w:val="00BC6192"/>
    <w:rsid w:val="00BD446D"/>
    <w:rsid w:val="00BD7337"/>
    <w:rsid w:val="00BD792E"/>
    <w:rsid w:val="00BD7A08"/>
    <w:rsid w:val="00BE4BA2"/>
    <w:rsid w:val="00BE66DF"/>
    <w:rsid w:val="00C076D6"/>
    <w:rsid w:val="00C174E7"/>
    <w:rsid w:val="00C23942"/>
    <w:rsid w:val="00C24AC9"/>
    <w:rsid w:val="00C3176F"/>
    <w:rsid w:val="00C34751"/>
    <w:rsid w:val="00C34CC4"/>
    <w:rsid w:val="00C36BE7"/>
    <w:rsid w:val="00C375A1"/>
    <w:rsid w:val="00C47083"/>
    <w:rsid w:val="00C561B2"/>
    <w:rsid w:val="00C57C09"/>
    <w:rsid w:val="00C663AC"/>
    <w:rsid w:val="00C67CFD"/>
    <w:rsid w:val="00C753E4"/>
    <w:rsid w:val="00C75B20"/>
    <w:rsid w:val="00C81F6D"/>
    <w:rsid w:val="00C83138"/>
    <w:rsid w:val="00C84669"/>
    <w:rsid w:val="00C849ED"/>
    <w:rsid w:val="00C95D0C"/>
    <w:rsid w:val="00C97E74"/>
    <w:rsid w:val="00CA289F"/>
    <w:rsid w:val="00CB6429"/>
    <w:rsid w:val="00CB6E9C"/>
    <w:rsid w:val="00CD04D1"/>
    <w:rsid w:val="00CD351E"/>
    <w:rsid w:val="00CD42DD"/>
    <w:rsid w:val="00CD4EE2"/>
    <w:rsid w:val="00CF25AA"/>
    <w:rsid w:val="00D01273"/>
    <w:rsid w:val="00D02BA1"/>
    <w:rsid w:val="00D21E65"/>
    <w:rsid w:val="00D22BDE"/>
    <w:rsid w:val="00D27D0A"/>
    <w:rsid w:val="00D33526"/>
    <w:rsid w:val="00D379B0"/>
    <w:rsid w:val="00D42575"/>
    <w:rsid w:val="00D4461A"/>
    <w:rsid w:val="00D50BD6"/>
    <w:rsid w:val="00D541E1"/>
    <w:rsid w:val="00D55178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B5A"/>
    <w:rsid w:val="00DD220B"/>
    <w:rsid w:val="00DD228F"/>
    <w:rsid w:val="00DD575B"/>
    <w:rsid w:val="00DD75BF"/>
    <w:rsid w:val="00DE4B21"/>
    <w:rsid w:val="00DF13DA"/>
    <w:rsid w:val="00E13FE7"/>
    <w:rsid w:val="00E16AB1"/>
    <w:rsid w:val="00E212FD"/>
    <w:rsid w:val="00E21E41"/>
    <w:rsid w:val="00E24C7F"/>
    <w:rsid w:val="00E32694"/>
    <w:rsid w:val="00E37A92"/>
    <w:rsid w:val="00E415A3"/>
    <w:rsid w:val="00E44C96"/>
    <w:rsid w:val="00E566AC"/>
    <w:rsid w:val="00E56DFB"/>
    <w:rsid w:val="00E623B8"/>
    <w:rsid w:val="00E6343B"/>
    <w:rsid w:val="00E70445"/>
    <w:rsid w:val="00E72AD1"/>
    <w:rsid w:val="00E7320A"/>
    <w:rsid w:val="00E7404D"/>
    <w:rsid w:val="00E8543B"/>
    <w:rsid w:val="00E914B3"/>
    <w:rsid w:val="00E91F4F"/>
    <w:rsid w:val="00EA427E"/>
    <w:rsid w:val="00EA5514"/>
    <w:rsid w:val="00EB2FD5"/>
    <w:rsid w:val="00EB592F"/>
    <w:rsid w:val="00EB659F"/>
    <w:rsid w:val="00EC5309"/>
    <w:rsid w:val="00ED332E"/>
    <w:rsid w:val="00ED606D"/>
    <w:rsid w:val="00EE26CC"/>
    <w:rsid w:val="00EF1064"/>
    <w:rsid w:val="00F0113D"/>
    <w:rsid w:val="00F01C8C"/>
    <w:rsid w:val="00F02004"/>
    <w:rsid w:val="00F0226D"/>
    <w:rsid w:val="00F057D5"/>
    <w:rsid w:val="00F06112"/>
    <w:rsid w:val="00F12EB3"/>
    <w:rsid w:val="00F13EDB"/>
    <w:rsid w:val="00F16460"/>
    <w:rsid w:val="00F17E87"/>
    <w:rsid w:val="00F22E72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34A6"/>
    <w:rsid w:val="00F90AD2"/>
    <w:rsid w:val="00F92333"/>
    <w:rsid w:val="00F96CBF"/>
    <w:rsid w:val="00FB6407"/>
    <w:rsid w:val="00FF0343"/>
    <w:rsid w:val="00FF40C5"/>
    <w:rsid w:val="00FF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A470A7"/>
  <w15:chartTrackingRefBased/>
  <w15:docId w15:val="{DC1FD5D9-8335-45CD-8451-C3E1152F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2E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emoji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1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619</cp:revision>
  <dcterms:created xsi:type="dcterms:W3CDTF">2021-11-29T01:42:00Z</dcterms:created>
  <dcterms:modified xsi:type="dcterms:W3CDTF">2022-11-17T06:25:00Z</dcterms:modified>
</cp:coreProperties>
</file>